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145D6C" w14:textId="77777777" w:rsidR="000367C3" w:rsidRPr="000D5A75" w:rsidRDefault="000367C3" w:rsidP="000367C3">
      <w:pPr>
        <w:rPr>
          <w:rFonts w:ascii="Verdana" w:hAnsi="Verdana"/>
          <w:b/>
          <w:sz w:val="20"/>
          <w:szCs w:val="20"/>
        </w:rPr>
      </w:pPr>
      <w:r w:rsidRPr="000D5A75">
        <w:rPr>
          <w:rFonts w:ascii="Verdana" w:hAnsi="Verdana"/>
          <w:b/>
          <w:sz w:val="20"/>
          <w:szCs w:val="20"/>
        </w:rPr>
        <w:t>Kontakt pro média:</w:t>
      </w:r>
    </w:p>
    <w:p w14:paraId="3D50C2A3" w14:textId="77777777" w:rsidR="000367C3" w:rsidRPr="000D5A75" w:rsidRDefault="000367C3" w:rsidP="000367C3">
      <w:pPr>
        <w:pStyle w:val="Bezmezer1"/>
        <w:rPr>
          <w:rFonts w:ascii="Verdana" w:hAnsi="Verdana" w:cs="Arial"/>
          <w:sz w:val="20"/>
          <w:lang w:val="cs-CZ"/>
        </w:rPr>
      </w:pPr>
      <w:r w:rsidRPr="000D5A75">
        <w:rPr>
          <w:rFonts w:ascii="Verdana" w:hAnsi="Verdana" w:cs="Arial"/>
          <w:sz w:val="20"/>
          <w:lang w:val="cs-CZ"/>
        </w:rPr>
        <w:t>Leona Daňková</w:t>
      </w:r>
    </w:p>
    <w:p w14:paraId="5E47CF37" w14:textId="77777777" w:rsidR="000367C3" w:rsidRPr="000D5A75" w:rsidRDefault="000367C3" w:rsidP="000367C3">
      <w:pPr>
        <w:pStyle w:val="Bezmezer1"/>
        <w:rPr>
          <w:rFonts w:ascii="Verdana" w:hAnsi="Verdana" w:cs="Arial"/>
          <w:sz w:val="20"/>
          <w:lang w:val="cs-CZ"/>
        </w:rPr>
      </w:pPr>
      <w:r w:rsidRPr="000D5A75">
        <w:rPr>
          <w:rFonts w:ascii="Verdana" w:hAnsi="Verdana" w:cs="Arial"/>
          <w:sz w:val="20"/>
          <w:lang w:val="cs-CZ"/>
        </w:rPr>
        <w:t>TAKTIQ COMMUNICATIONS s.r.o.</w:t>
      </w:r>
    </w:p>
    <w:p w14:paraId="03E54F52" w14:textId="77777777" w:rsidR="000367C3" w:rsidRPr="000D5A75" w:rsidRDefault="000367C3" w:rsidP="000367C3">
      <w:pPr>
        <w:pStyle w:val="Bezmezer1"/>
        <w:rPr>
          <w:rFonts w:ascii="Verdana" w:hAnsi="Verdana" w:cs="Arial"/>
          <w:sz w:val="20"/>
          <w:lang w:val="cs-CZ"/>
        </w:rPr>
      </w:pPr>
      <w:r w:rsidRPr="000D5A75">
        <w:rPr>
          <w:rFonts w:ascii="Verdana" w:hAnsi="Verdana" w:cs="Arial"/>
          <w:sz w:val="20"/>
          <w:lang w:val="cs-CZ"/>
        </w:rPr>
        <w:t>+420 605 228 810</w:t>
      </w:r>
    </w:p>
    <w:p w14:paraId="0F20A434" w14:textId="77777777" w:rsidR="000367C3" w:rsidRPr="000D5A75" w:rsidRDefault="008D30FB" w:rsidP="000367C3">
      <w:pPr>
        <w:pStyle w:val="Bezmezer1"/>
        <w:rPr>
          <w:rFonts w:ascii="Verdana" w:hAnsi="Verdana"/>
          <w:sz w:val="20"/>
          <w:lang w:val="cs-CZ"/>
        </w:rPr>
      </w:pPr>
      <w:hyperlink r:id="rId7" w:history="1">
        <w:r w:rsidR="000367C3" w:rsidRPr="000D5A75">
          <w:rPr>
            <w:rFonts w:ascii="Verdana" w:eastAsia="Arial" w:hAnsi="Verdana" w:cs="Arial"/>
            <w:color w:val="1155CC"/>
            <w:sz w:val="20"/>
            <w:u w:val="single"/>
            <w:lang w:val="cs-CZ" w:eastAsia="en-GB"/>
          </w:rPr>
          <w:t>leona.dankova@taktiq.com</w:t>
        </w:r>
      </w:hyperlink>
    </w:p>
    <w:p w14:paraId="00000006" w14:textId="77777777" w:rsidR="00F57694" w:rsidRDefault="00F57694">
      <w:pPr>
        <w:rPr>
          <w:b/>
        </w:rPr>
      </w:pPr>
    </w:p>
    <w:p w14:paraId="00000008" w14:textId="7B4F0A60" w:rsidR="00F57694" w:rsidRDefault="00193048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Logitech G </w:t>
      </w:r>
      <w:r w:rsidR="001F31DF">
        <w:rPr>
          <w:b/>
          <w:sz w:val="28"/>
          <w:szCs w:val="28"/>
        </w:rPr>
        <w:t xml:space="preserve">rozšiřuje řadu herních myší </w:t>
      </w:r>
      <w:r w:rsidR="001F31DF">
        <w:rPr>
          <w:b/>
          <w:sz w:val="28"/>
          <w:szCs w:val="28"/>
        </w:rPr>
        <w:br/>
        <w:t>s novým se</w:t>
      </w:r>
      <w:r>
        <w:rPr>
          <w:b/>
          <w:sz w:val="28"/>
          <w:szCs w:val="28"/>
        </w:rPr>
        <w:t>nzor</w:t>
      </w:r>
      <w:r w:rsidR="001F31DF">
        <w:rPr>
          <w:b/>
          <w:sz w:val="28"/>
          <w:szCs w:val="28"/>
        </w:rPr>
        <w:t>em</w:t>
      </w:r>
      <w:r>
        <w:rPr>
          <w:b/>
          <w:sz w:val="28"/>
          <w:szCs w:val="28"/>
        </w:rPr>
        <w:t xml:space="preserve"> HERO 16K</w:t>
      </w:r>
    </w:p>
    <w:p w14:paraId="00000009" w14:textId="09F8024C" w:rsidR="00F57694" w:rsidRDefault="000918F1">
      <w:pPr>
        <w:widowControl w:val="0"/>
        <w:spacing w:line="240" w:lineRule="auto"/>
        <w:jc w:val="center"/>
        <w:rPr>
          <w:i/>
        </w:rPr>
      </w:pPr>
      <w:r>
        <w:rPr>
          <w:i/>
        </w:rPr>
        <w:t>Aktuálně n</w:t>
      </w:r>
      <w:r w:rsidR="00193048">
        <w:rPr>
          <w:i/>
        </w:rPr>
        <w:t>ej</w:t>
      </w:r>
      <w:r w:rsidR="00D861CE">
        <w:rPr>
          <w:i/>
        </w:rPr>
        <w:t>výkonnější</w:t>
      </w:r>
      <w:r w:rsidR="00193048">
        <w:rPr>
          <w:i/>
        </w:rPr>
        <w:t xml:space="preserve"> senzor </w:t>
      </w:r>
      <w:r>
        <w:rPr>
          <w:i/>
        </w:rPr>
        <w:t xml:space="preserve">Logitech </w:t>
      </w:r>
      <w:r w:rsidR="00193048">
        <w:rPr>
          <w:i/>
        </w:rPr>
        <w:t xml:space="preserve">přináší špičkový výkon a přesnost </w:t>
      </w:r>
      <w:r w:rsidR="00D861CE">
        <w:rPr>
          <w:i/>
        </w:rPr>
        <w:t xml:space="preserve">spolu </w:t>
      </w:r>
      <w:r w:rsidR="00193048">
        <w:rPr>
          <w:i/>
        </w:rPr>
        <w:t>s</w:t>
      </w:r>
      <w:r w:rsidR="005A3C91">
        <w:rPr>
          <w:i/>
        </w:rPr>
        <w:t> </w:t>
      </w:r>
      <w:r w:rsidR="00193048">
        <w:rPr>
          <w:i/>
        </w:rPr>
        <w:t xml:space="preserve">prodlouženou </w:t>
      </w:r>
      <w:r w:rsidR="00DB67FB">
        <w:rPr>
          <w:i/>
        </w:rPr>
        <w:t>výdrží</w:t>
      </w:r>
      <w:r w:rsidR="00193048">
        <w:rPr>
          <w:i/>
        </w:rPr>
        <w:t xml:space="preserve"> baterie</w:t>
      </w:r>
    </w:p>
    <w:p w14:paraId="0000000A" w14:textId="77777777" w:rsidR="00F57694" w:rsidRDefault="00F57694">
      <w:pPr>
        <w:spacing w:before="200"/>
        <w:jc w:val="center"/>
        <w:rPr>
          <w:i/>
          <w:highlight w:val="white"/>
        </w:rPr>
      </w:pPr>
    </w:p>
    <w:p w14:paraId="0000000B" w14:textId="2D49E274" w:rsidR="00F57694" w:rsidRDefault="00D2276F">
      <w:pPr>
        <w:spacing w:before="200" w:line="360" w:lineRule="auto"/>
      </w:pPr>
      <w:r w:rsidRPr="00D2276F">
        <w:rPr>
          <w:bCs/>
          <w:highlight w:val="white"/>
        </w:rPr>
        <w:t>Praha, Česká republika –</w:t>
      </w:r>
      <w:r>
        <w:rPr>
          <w:bCs/>
        </w:rPr>
        <w:t xml:space="preserve"> </w:t>
      </w:r>
      <w:r w:rsidR="00193048">
        <w:t>11. června 2019 –</w:t>
      </w:r>
      <w:r>
        <w:t xml:space="preserve"> </w:t>
      </w:r>
      <w:r w:rsidR="00193048">
        <w:t xml:space="preserve">Logitech G, </w:t>
      </w:r>
      <w:r>
        <w:t xml:space="preserve">herní </w:t>
      </w:r>
      <w:r w:rsidR="00193048">
        <w:t>značka společnosti Logitech, dnes na výstavě Electronic Entertainment Expo (E3) oznámila, že tři další myši v jejím sortimentu budou vy</w:t>
      </w:r>
      <w:r w:rsidR="00AB695D">
        <w:t>baveny</w:t>
      </w:r>
      <w:r w:rsidR="00193048">
        <w:t xml:space="preserve"> exkluzivním, vysoce výkonným senzorem HERO (High Efficiency Rated Optical)</w:t>
      </w:r>
      <w:r w:rsidR="000456E1">
        <w:t xml:space="preserve"> 16K</w:t>
      </w:r>
      <w:r w:rsidR="00193048">
        <w:t>.</w:t>
      </w:r>
      <w:r w:rsidR="00193048">
        <w:rPr>
          <w:highlight w:val="white"/>
        </w:rPr>
        <w:t xml:space="preserve"> </w:t>
      </w:r>
      <w:r w:rsidR="00193048">
        <w:t xml:space="preserve">Novými </w:t>
      </w:r>
      <w:r w:rsidR="00517D21">
        <w:t>přírůstky</w:t>
      </w:r>
      <w:r w:rsidR="00193048">
        <w:t xml:space="preserve"> řady HERO se stanou bezdrátová herní myš Logitech® G903 LIGHTSPEED, bezdrátová herní myš Logitech® G703 LIGHTSPEED a herní myš Logitech® G403 HERO. Všechny </w:t>
      </w:r>
      <w:r w:rsidR="000456E1">
        <w:t xml:space="preserve">novinky </w:t>
      </w:r>
      <w:r w:rsidR="00D861CE">
        <w:t xml:space="preserve">nabízejí </w:t>
      </w:r>
      <w:r w:rsidR="00193048">
        <w:t xml:space="preserve">bezkonkurenční </w:t>
      </w:r>
      <w:r w:rsidR="00AB695D">
        <w:t>rychlost</w:t>
      </w:r>
      <w:r w:rsidR="00193048">
        <w:t xml:space="preserve"> a neuvěřitelnou přesnost </w:t>
      </w:r>
      <w:r w:rsidR="00596136">
        <w:t>h</w:t>
      </w:r>
      <w:r w:rsidR="00193048">
        <w:t>ráč</w:t>
      </w:r>
      <w:r w:rsidR="00596136">
        <w:t>ům</w:t>
      </w:r>
      <w:r w:rsidR="00193048">
        <w:t xml:space="preserve"> všech </w:t>
      </w:r>
      <w:r w:rsidR="002E60A6">
        <w:t>kategorií</w:t>
      </w:r>
      <w:r w:rsidR="00193048">
        <w:t>.</w:t>
      </w:r>
    </w:p>
    <w:p w14:paraId="0000000C" w14:textId="0A4FA4FA" w:rsidR="00F57694" w:rsidRDefault="00193048">
      <w:pPr>
        <w:spacing w:before="200" w:line="360" w:lineRule="auto"/>
        <w:jc w:val="center"/>
        <w:rPr>
          <w:i/>
          <w:highlight w:val="white"/>
        </w:rPr>
      </w:pPr>
      <w:r>
        <w:rPr>
          <w:b/>
          <w:i/>
          <w:highlight w:val="white"/>
        </w:rPr>
        <w:t>Tweetněte:</w:t>
      </w:r>
      <w:r>
        <w:rPr>
          <w:i/>
          <w:highlight w:val="white"/>
        </w:rPr>
        <w:t xml:space="preserve"> </w:t>
      </w:r>
      <w:r w:rsidR="00D861CE">
        <w:rPr>
          <w:i/>
          <w:highlight w:val="white"/>
        </w:rPr>
        <w:t>Staňte se hrdinou díky novým herním myším s</w:t>
      </w:r>
      <w:r w:rsidR="005A3C91">
        <w:rPr>
          <w:i/>
          <w:highlight w:val="white"/>
        </w:rPr>
        <w:t>e</w:t>
      </w:r>
      <w:r w:rsidR="00D861CE">
        <w:rPr>
          <w:i/>
          <w:highlight w:val="white"/>
        </w:rPr>
        <w:t xml:space="preserve"> senzorem </w:t>
      </w:r>
      <w:r>
        <w:rPr>
          <w:i/>
          <w:highlight w:val="white"/>
        </w:rPr>
        <w:t>HERO – Logitech G903 LIGHTSPEED, Logitech G703 LIGHTSPEED a Logitech G403 HERO.</w:t>
      </w:r>
      <w:r w:rsidR="00D2276F">
        <w:rPr>
          <w:i/>
          <w:highlight w:val="white"/>
        </w:rPr>
        <w:t xml:space="preserve"> </w:t>
      </w:r>
      <w:hyperlink r:id="rId8" w:history="1">
        <w:r w:rsidR="00D2276F">
          <w:rPr>
            <w:rStyle w:val="Hypertextovodkaz"/>
          </w:rPr>
          <w:t>https://blog.logitech.com/2019/06/11/logitech-g-hero-expansion/</w:t>
        </w:r>
      </w:hyperlink>
    </w:p>
    <w:p w14:paraId="0000000E" w14:textId="77777777" w:rsidR="00F57694" w:rsidRDefault="00F57694">
      <w:pPr>
        <w:widowControl w:val="0"/>
      </w:pPr>
    </w:p>
    <w:p w14:paraId="0000000F" w14:textId="527C56C9" w:rsidR="00F57694" w:rsidRDefault="00193048">
      <w:pPr>
        <w:widowControl w:val="0"/>
        <w:spacing w:line="360" w:lineRule="auto"/>
        <w:rPr>
          <w:highlight w:val="white"/>
        </w:rPr>
      </w:pPr>
      <w:r>
        <w:t>„</w:t>
      </w:r>
      <w:r w:rsidR="00517D21">
        <w:t>Náš</w:t>
      </w:r>
      <w:r w:rsidR="00D861CE">
        <w:t xml:space="preserve"> exkluzivní senzor HERO znamenal </w:t>
      </w:r>
      <w:r>
        <w:t xml:space="preserve">průlom v technologii senzorů a </w:t>
      </w:r>
      <w:r w:rsidR="00D861CE">
        <w:t>uživatelé</w:t>
      </w:r>
      <w:r>
        <w:t xml:space="preserve"> si ho </w:t>
      </w:r>
      <w:r w:rsidR="000456E1">
        <w:t xml:space="preserve">záhy </w:t>
      </w:r>
      <w:r w:rsidR="00D861CE">
        <w:t xml:space="preserve">velmi </w:t>
      </w:r>
      <w:r>
        <w:t xml:space="preserve">oblíbili,“ </w:t>
      </w:r>
      <w:r w:rsidR="00596136">
        <w:t xml:space="preserve">říká </w:t>
      </w:r>
      <w:r>
        <w:t xml:space="preserve">Ujesh Desai, viceprezident a generální ředitel Logitech Gaming. „Jeho </w:t>
      </w:r>
      <w:r w:rsidR="000456E1">
        <w:t>implementace</w:t>
      </w:r>
      <w:r w:rsidR="00D861CE">
        <w:t xml:space="preserve"> </w:t>
      </w:r>
      <w:r>
        <w:t xml:space="preserve">do dalších našich herních myší </w:t>
      </w:r>
      <w:r w:rsidR="00D861CE">
        <w:t>je proto logický krok</w:t>
      </w:r>
      <w:r w:rsidR="001A10D9">
        <w:t>: C</w:t>
      </w:r>
      <w:r w:rsidR="00132A46">
        <w:t xml:space="preserve">hceme </w:t>
      </w:r>
      <w:r w:rsidR="001A10D9">
        <w:t xml:space="preserve">jím </w:t>
      </w:r>
      <w:r w:rsidR="00132A46">
        <w:t>nabídnout ještě v</w:t>
      </w:r>
      <w:r>
        <w:t xml:space="preserve">íce hráčům </w:t>
      </w:r>
      <w:r w:rsidR="00132A46">
        <w:t xml:space="preserve">takovou </w:t>
      </w:r>
      <w:r>
        <w:t>přesnost</w:t>
      </w:r>
      <w:r w:rsidR="00132A46">
        <w:t xml:space="preserve"> </w:t>
      </w:r>
      <w:r w:rsidR="000456E1">
        <w:t>ovládání</w:t>
      </w:r>
      <w:r>
        <w:t xml:space="preserve"> a </w:t>
      </w:r>
      <w:r w:rsidR="00AE7FEC">
        <w:t>výdrž</w:t>
      </w:r>
      <w:r>
        <w:t xml:space="preserve"> baterií, </w:t>
      </w:r>
      <w:r w:rsidR="00132A46">
        <w:t xml:space="preserve">jaké potřebují, </w:t>
      </w:r>
      <w:r>
        <w:t>aby mohli hrát, jak nejlépe dovedou.“</w:t>
      </w:r>
    </w:p>
    <w:p w14:paraId="00000010" w14:textId="77777777" w:rsidR="00F57694" w:rsidRDefault="00F57694">
      <w:pPr>
        <w:widowControl w:val="0"/>
        <w:spacing w:line="360" w:lineRule="auto"/>
        <w:rPr>
          <w:highlight w:val="white"/>
        </w:rPr>
      </w:pPr>
    </w:p>
    <w:p w14:paraId="00000011" w14:textId="5A84CB27" w:rsidR="00F57694" w:rsidRDefault="00B97F28">
      <w:pPr>
        <w:widowControl w:val="0"/>
        <w:spacing w:line="360" w:lineRule="auto"/>
      </w:pPr>
      <w:r>
        <w:t>Prvním vylepšeným modelem je n</w:t>
      </w:r>
      <w:r w:rsidR="00132A46">
        <w:t>aše v</w:t>
      </w:r>
      <w:r w:rsidR="00193048">
        <w:t>lajková loď G903</w:t>
      </w:r>
      <w:r>
        <w:t xml:space="preserve">. Špičkový </w:t>
      </w:r>
      <w:r w:rsidR="00193048">
        <w:t>snímač HERO 16K</w:t>
      </w:r>
      <w:r w:rsidR="00132A46">
        <w:t xml:space="preserve"> zajišťu</w:t>
      </w:r>
      <w:r w:rsidR="00193048">
        <w:t xml:space="preserve">je </w:t>
      </w:r>
      <w:r>
        <w:t>vynikající hratelnost</w:t>
      </w:r>
      <w:r w:rsidR="00193048">
        <w:t xml:space="preserve"> a </w:t>
      </w:r>
      <w:r w:rsidR="00132A46">
        <w:t xml:space="preserve">má </w:t>
      </w:r>
      <w:r w:rsidR="00193048">
        <w:t xml:space="preserve">10x vyšší energetickou účinnost než předchozí generace. Výsledkem je </w:t>
      </w:r>
      <w:r w:rsidR="00567295">
        <w:t>fantastická</w:t>
      </w:r>
      <w:r w:rsidR="00132A46">
        <w:t xml:space="preserve"> </w:t>
      </w:r>
      <w:r w:rsidR="00193048">
        <w:t>140hodin</w:t>
      </w:r>
      <w:r w:rsidR="00132A46">
        <w:t>ová výdrž</w:t>
      </w:r>
      <w:r w:rsidR="00193048">
        <w:t xml:space="preserve"> baterie. </w:t>
      </w:r>
      <w:r w:rsidR="00132A46">
        <w:t xml:space="preserve">Herní myš </w:t>
      </w:r>
      <w:r w:rsidR="00193048">
        <w:t xml:space="preserve">G903 </w:t>
      </w:r>
      <w:r>
        <w:t>využívá</w:t>
      </w:r>
      <w:r w:rsidR="00132A46">
        <w:t xml:space="preserve"> b</w:t>
      </w:r>
      <w:r w:rsidR="00193048">
        <w:t>ezdrátovou technologi</w:t>
      </w:r>
      <w:r w:rsidR="00132A46">
        <w:t>i</w:t>
      </w:r>
      <w:r w:rsidR="00193048">
        <w:t xml:space="preserve"> Logitech G LIGHTSPEED</w:t>
      </w:r>
      <w:r w:rsidR="00132A46">
        <w:t xml:space="preserve"> a</w:t>
      </w:r>
      <w:r w:rsidR="00193048">
        <w:t xml:space="preserve"> </w:t>
      </w:r>
      <w:r w:rsidR="00132A46">
        <w:t xml:space="preserve">je </w:t>
      </w:r>
      <w:r w:rsidR="00193048">
        <w:t>kompatibil</w:t>
      </w:r>
      <w:r w:rsidR="00132A46">
        <w:t>ní</w:t>
      </w:r>
      <w:r w:rsidR="00193048">
        <w:t xml:space="preserve"> s bezdrátovým nabíjecím systémem Logitech G POWERPLAY</w:t>
      </w:r>
      <w:r w:rsidR="00132A46">
        <w:t xml:space="preserve">. Může se pochlubit také </w:t>
      </w:r>
      <w:r w:rsidR="00193048">
        <w:t>podsvícení</w:t>
      </w:r>
      <w:r w:rsidR="00132A46">
        <w:t>m</w:t>
      </w:r>
      <w:r w:rsidR="00193048">
        <w:t xml:space="preserve"> s 16,8M barev LIGHTSYNC RGB</w:t>
      </w:r>
      <w:r>
        <w:t xml:space="preserve"> pro navození správné herní atmosféry</w:t>
      </w:r>
      <w:r w:rsidR="00193048">
        <w:t xml:space="preserve">, </w:t>
      </w:r>
      <w:r w:rsidR="00132A46">
        <w:t>symetrickým designem pro praváky i leváky a</w:t>
      </w:r>
      <w:r w:rsidR="00193048">
        <w:t xml:space="preserve"> 11 programovatelný</w:t>
      </w:r>
      <w:r w:rsidR="00132A46">
        <w:t>mi</w:t>
      </w:r>
      <w:r w:rsidR="00193048">
        <w:t xml:space="preserve"> tlačít</w:t>
      </w:r>
      <w:r w:rsidR="00132A46">
        <w:t>ky</w:t>
      </w:r>
      <w:r w:rsidR="00193048">
        <w:t xml:space="preserve"> pro </w:t>
      </w:r>
      <w:r w:rsidR="00132A46">
        <w:t xml:space="preserve">perfektní ovládání </w:t>
      </w:r>
      <w:r w:rsidR="00193048">
        <w:t>hr</w:t>
      </w:r>
      <w:r w:rsidR="00132A46">
        <w:t>y</w:t>
      </w:r>
      <w:r w:rsidR="00193048">
        <w:t>.</w:t>
      </w:r>
    </w:p>
    <w:p w14:paraId="00000012" w14:textId="77777777" w:rsidR="00F57694" w:rsidRDefault="00F57694">
      <w:pPr>
        <w:widowControl w:val="0"/>
        <w:spacing w:line="360" w:lineRule="auto"/>
      </w:pPr>
    </w:p>
    <w:p w14:paraId="00000013" w14:textId="27C712A5" w:rsidR="00F57694" w:rsidRDefault="0014117D">
      <w:pPr>
        <w:widowControl w:val="0"/>
        <w:spacing w:line="360" w:lineRule="auto"/>
      </w:pPr>
      <w:r>
        <w:lastRenderedPageBreak/>
        <w:t xml:space="preserve">Senzorem HERO 16K </w:t>
      </w:r>
      <w:r w:rsidR="00C74F09">
        <w:t>je vybavena také herní m</w:t>
      </w:r>
      <w:r w:rsidR="00193048">
        <w:t>yš G703 LIGHTSPEED</w:t>
      </w:r>
      <w:r w:rsidR="00FD7C3E">
        <w:t xml:space="preserve">, která se </w:t>
      </w:r>
      <w:r w:rsidR="00193048">
        <w:t xml:space="preserve">pohodlně </w:t>
      </w:r>
      <w:r w:rsidR="00FD7C3E">
        <w:t xml:space="preserve">vejde téměř </w:t>
      </w:r>
      <w:r w:rsidR="00D44040">
        <w:t xml:space="preserve">do </w:t>
      </w:r>
      <w:r w:rsidR="00FD7C3E">
        <w:t xml:space="preserve">každé </w:t>
      </w:r>
      <w:r w:rsidR="00193048">
        <w:t>ruky</w:t>
      </w:r>
      <w:r w:rsidR="00C74F09">
        <w:t xml:space="preserve">. </w:t>
      </w:r>
      <w:r w:rsidR="00193048">
        <w:t xml:space="preserve">U </w:t>
      </w:r>
      <w:r w:rsidR="00C74F09">
        <w:t xml:space="preserve">tohoto </w:t>
      </w:r>
      <w:r w:rsidR="00193048">
        <w:t xml:space="preserve">modelu se Logitech zaměřil na snížení celkové hmotnosti na 95 g </w:t>
      </w:r>
      <w:r w:rsidR="00C74F09">
        <w:t>a</w:t>
      </w:r>
      <w:r w:rsidR="00193048">
        <w:t xml:space="preserve"> z</w:t>
      </w:r>
      <w:r w:rsidR="00FD7C3E">
        <w:t>výšení</w:t>
      </w:r>
      <w:r w:rsidR="00193048">
        <w:t xml:space="preserve"> </w:t>
      </w:r>
      <w:r w:rsidR="00FD7C3E">
        <w:t>výdrže</w:t>
      </w:r>
      <w:r w:rsidR="00193048">
        <w:t xml:space="preserve"> baterie až na 35 hodin na jedno nabití.</w:t>
      </w:r>
      <w:r w:rsidR="00193048">
        <w:rPr>
          <w:highlight w:val="white"/>
        </w:rPr>
        <w:t xml:space="preserve"> </w:t>
      </w:r>
      <w:r w:rsidR="00C74F09">
        <w:rPr>
          <w:highlight w:val="white"/>
        </w:rPr>
        <w:t xml:space="preserve">Nový senzor přináší neuvěřitelnou přesnost a </w:t>
      </w:r>
      <w:r w:rsidR="00C74F09">
        <w:t>ovladatelnost</w:t>
      </w:r>
      <w:r w:rsidR="00193048">
        <w:t xml:space="preserve"> při maximálním rozlišení 16 000 DPI a nulovém vyhlazování</w:t>
      </w:r>
      <w:r w:rsidR="00C74F09">
        <w:t>. Bezdrátová technologie LIGHTSPEED zaručuje rychlý a stabilní přenos dat</w:t>
      </w:r>
      <w:r w:rsidR="00193048">
        <w:t xml:space="preserve"> a je kompatibilní se systémem bezdrátového nabíjení Logitech G POWERPLAY.</w:t>
      </w:r>
    </w:p>
    <w:p w14:paraId="00000014" w14:textId="77777777" w:rsidR="00F57694" w:rsidRDefault="00F57694">
      <w:pPr>
        <w:widowControl w:val="0"/>
        <w:spacing w:line="360" w:lineRule="auto"/>
      </w:pPr>
    </w:p>
    <w:p w14:paraId="00000015" w14:textId="2171867F" w:rsidR="00F57694" w:rsidRDefault="00E65B86">
      <w:pPr>
        <w:widowControl w:val="0"/>
        <w:spacing w:line="360" w:lineRule="auto"/>
      </w:pPr>
      <w:r>
        <w:t>Vylepšenou</w:t>
      </w:r>
      <w:r w:rsidR="00193048">
        <w:t xml:space="preserve"> řadu </w:t>
      </w:r>
      <w:r>
        <w:t>herních</w:t>
      </w:r>
      <w:r w:rsidR="00C751C4">
        <w:t xml:space="preserve"> myší</w:t>
      </w:r>
      <w:r>
        <w:t xml:space="preserve"> </w:t>
      </w:r>
      <w:r w:rsidR="00193048">
        <w:t xml:space="preserve">uzavírá </w:t>
      </w:r>
      <w:r>
        <w:t xml:space="preserve">model </w:t>
      </w:r>
      <w:r w:rsidR="00193048">
        <w:t>G403 HERO</w:t>
      </w:r>
      <w:r w:rsidR="00C74F09">
        <w:t xml:space="preserve"> s kabelovým připojením</w:t>
      </w:r>
      <w:r w:rsidR="00193048">
        <w:t xml:space="preserve">. </w:t>
      </w:r>
      <w:r w:rsidR="00C74F09">
        <w:t>Tato l</w:t>
      </w:r>
      <w:r w:rsidR="00193048">
        <w:t xml:space="preserve">ehká myš s ergonomickým tvarem a novým senzorem HERO </w:t>
      </w:r>
      <w:r w:rsidR="00C74F09">
        <w:t>nabízí</w:t>
      </w:r>
      <w:r w:rsidR="00193048">
        <w:t xml:space="preserve"> uživatelům přesné trasování</w:t>
      </w:r>
      <w:r w:rsidR="00C751C4">
        <w:t>, rychlost</w:t>
      </w:r>
      <w:r w:rsidR="00193048">
        <w:t xml:space="preserve"> a </w:t>
      </w:r>
      <w:r w:rsidR="001300F1">
        <w:t>ovladatelno</w:t>
      </w:r>
      <w:r>
        <w:t>st</w:t>
      </w:r>
      <w:r w:rsidR="00193048">
        <w:t>, které potřebují k</w:t>
      </w:r>
      <w:r w:rsidR="001300F1">
        <w:t xml:space="preserve"> dosažení </w:t>
      </w:r>
      <w:r w:rsidR="00193048">
        <w:t xml:space="preserve">vítězství. </w:t>
      </w:r>
      <w:r w:rsidR="00517D21">
        <w:t>Má</w:t>
      </w:r>
      <w:r w:rsidR="00193048">
        <w:t xml:space="preserve"> také podsvícení LIGHTSYNC RGB, vyjímatelné 10g závaží a šest tlačítek, která lze naprogramovat přesně podle po</w:t>
      </w:r>
      <w:r w:rsidR="001300F1">
        <w:t>třeb</w:t>
      </w:r>
      <w:r w:rsidR="00193048">
        <w:t xml:space="preserve"> hráčů. </w:t>
      </w:r>
    </w:p>
    <w:p w14:paraId="00000016" w14:textId="77777777" w:rsidR="00F57694" w:rsidRDefault="00F57694">
      <w:pPr>
        <w:widowControl w:val="0"/>
        <w:spacing w:line="360" w:lineRule="auto"/>
      </w:pPr>
    </w:p>
    <w:p w14:paraId="00000017" w14:textId="6432E61E" w:rsidR="00F57694" w:rsidRDefault="00193048">
      <w:pPr>
        <w:widowControl w:val="0"/>
        <w:spacing w:line="360" w:lineRule="auto"/>
      </w:pPr>
      <w:r>
        <w:t>Abychom pomohli hráčům využít jejich vybavení</w:t>
      </w:r>
      <w:r w:rsidR="00E65B86">
        <w:t xml:space="preserve"> na maximum</w:t>
      </w:r>
      <w:r>
        <w:t xml:space="preserve">, lze všechny tři herní myši nastavovat pomocí pokročilého herního softwaru Logitech G HUB. Tento program s přehledným a moderním rozhraním umožňuje rychle přizpůsobit </w:t>
      </w:r>
      <w:r w:rsidR="00E65B86">
        <w:t xml:space="preserve">funkce myši </w:t>
      </w:r>
      <w:r>
        <w:t xml:space="preserve">podle </w:t>
      </w:r>
      <w:r w:rsidR="00E65B86">
        <w:t xml:space="preserve">aktuální </w:t>
      </w:r>
      <w:r>
        <w:t>hry, sdílet a stahovat profily jiných hráčů a mnoho dalšího.</w:t>
      </w:r>
    </w:p>
    <w:p w14:paraId="00000018" w14:textId="77777777" w:rsidR="00F57694" w:rsidRDefault="00F57694">
      <w:pPr>
        <w:widowControl w:val="0"/>
        <w:spacing w:line="360" w:lineRule="auto"/>
      </w:pPr>
    </w:p>
    <w:p w14:paraId="00000019" w14:textId="77777777" w:rsidR="00F57694" w:rsidRDefault="00193048">
      <w:pPr>
        <w:widowControl w:val="0"/>
        <w:shd w:val="clear" w:color="auto" w:fill="FFFFFF"/>
        <w:spacing w:after="160" w:line="360" w:lineRule="auto"/>
        <w:rPr>
          <w:b/>
        </w:rPr>
      </w:pPr>
      <w:r>
        <w:rPr>
          <w:b/>
        </w:rPr>
        <w:t>Cena a dostupnost</w:t>
      </w:r>
    </w:p>
    <w:p w14:paraId="2B3126F6" w14:textId="212E2CF0" w:rsidR="00C751C4" w:rsidRDefault="00C751C4" w:rsidP="00C751C4">
      <w:pPr>
        <w:widowControl w:val="0"/>
        <w:shd w:val="clear" w:color="auto" w:fill="FFFFFF"/>
        <w:spacing w:after="160" w:line="360" w:lineRule="auto"/>
        <w:rPr>
          <w:highlight w:val="white"/>
        </w:rPr>
      </w:pPr>
      <w:r>
        <w:t xml:space="preserve">Bezdrátová herní myš Logitech G903 LIGHTSPEED se senzorem HERO by měla být k dostání na </w:t>
      </w:r>
      <w:hyperlink r:id="rId9">
        <w:r>
          <w:rPr>
            <w:color w:val="1155CC"/>
            <w:u w:val="single"/>
          </w:rPr>
          <w:t>LogitechG.com</w:t>
        </w:r>
      </w:hyperlink>
      <w:r>
        <w:t xml:space="preserve"> a u světových prodejců v červnu 2019 za doporučenou maloobchodní cenu </w:t>
      </w:r>
      <w:r w:rsidR="00B71FBA">
        <w:t>4 129 Kč</w:t>
      </w:r>
      <w:r>
        <w:t xml:space="preserve">, bezdrátová herní myš Logitech G703 LIGHTSPEED se senzorem HERO za </w:t>
      </w:r>
      <w:r w:rsidR="00B71FBA">
        <w:t>2 769 Kč</w:t>
      </w:r>
      <w:r>
        <w:t xml:space="preserve"> a herní myš Logitech G403 HERO za </w:t>
      </w:r>
      <w:r w:rsidR="00B71FBA">
        <w:t>1 949 Kč.</w:t>
      </w:r>
      <w:bookmarkStart w:id="0" w:name="_GoBack"/>
      <w:bookmarkEnd w:id="0"/>
      <w:r>
        <w:t xml:space="preserve"> Pro získání dalších informací navštivte náš </w:t>
      </w:r>
      <w:hyperlink r:id="rId10">
        <w:r>
          <w:rPr>
            <w:color w:val="1155CC"/>
            <w:u w:val="single"/>
          </w:rPr>
          <w:t>web</w:t>
        </w:r>
      </w:hyperlink>
      <w:r>
        <w:t xml:space="preserve">, </w:t>
      </w:r>
      <w:hyperlink r:id="rId11">
        <w:r>
          <w:rPr>
            <w:color w:val="1155CC"/>
            <w:u w:val="single"/>
          </w:rPr>
          <w:t>blog</w:t>
        </w:r>
      </w:hyperlink>
      <w:r>
        <w:t xml:space="preserve"> nebo nás kontaktujte přes Twitter </w:t>
      </w:r>
      <w:hyperlink r:id="rId12">
        <w:r>
          <w:rPr>
            <w:color w:val="1155CC"/>
            <w:u w:val="single"/>
          </w:rPr>
          <w:t>@LogitechG</w:t>
        </w:r>
      </w:hyperlink>
      <w:r>
        <w:rPr>
          <w:highlight w:val="white"/>
        </w:rPr>
        <w:t xml:space="preserve"> nebo Instagram @logitechg.</w:t>
      </w:r>
    </w:p>
    <w:p w14:paraId="1DDC2E03" w14:textId="77777777" w:rsidR="00D2276F" w:rsidRPr="008E7038" w:rsidRDefault="00D2276F" w:rsidP="00D2276F">
      <w:pPr>
        <w:pStyle w:val="Normln1"/>
        <w:spacing w:before="120" w:line="360" w:lineRule="auto"/>
        <w:rPr>
          <w:b/>
          <w:lang w:val="cs-CZ"/>
        </w:rPr>
      </w:pPr>
      <w:r w:rsidRPr="008E7038">
        <w:rPr>
          <w:b/>
          <w:lang w:val="cs-CZ"/>
        </w:rPr>
        <w:t>O značce Logitech G</w:t>
      </w:r>
    </w:p>
    <w:p w14:paraId="22DDE21D" w14:textId="77777777" w:rsidR="00D2276F" w:rsidRPr="008E7038" w:rsidRDefault="00D2276F" w:rsidP="00D2276F">
      <w:pPr>
        <w:spacing w:before="120" w:line="360" w:lineRule="auto"/>
      </w:pPr>
      <w:r w:rsidRPr="008E7038">
        <w:rPr>
          <w:highlight w:val="white"/>
        </w:rPr>
        <w:t xml:space="preserve">Logitech G, značka společnosti Logitech International, je celosvětově přední výrobce herních zařízení pro PC a konzole. Logitech G se zaměřuje na to, aby hráčům na všech úrovních nabízela nejlepší produkty v tomto oboru – klávesnice, myši, náhlavní sady, podložky pro myši a simulátory, například volanty a letecké kniply, které vznikly díky spojení inovativního designu, vyspělých technologií a hluboké vášně pro hraní. </w:t>
      </w:r>
      <w:r w:rsidRPr="008E7038">
        <w:rPr>
          <w:shd w:val="clear" w:color="auto" w:fill="FFFFFF"/>
        </w:rPr>
        <w:t xml:space="preserve">Společnost Logitech International se sídlem v Lausanne byla založena v roce 1981 a je registrována ve Švýcarsku; její akcie se obchodují na švýcarské burze SIX Swiss Exchange (LOGN) a na americké burze Nasdaq Global Select </w:t>
      </w:r>
      <w:r w:rsidRPr="008E7038">
        <w:rPr>
          <w:shd w:val="clear" w:color="auto" w:fill="FFFFFF"/>
        </w:rPr>
        <w:lastRenderedPageBreak/>
        <w:t xml:space="preserve">Market (LOGI). Více informací o společnosti Logitech G můžete získat na webových stránkách </w:t>
      </w:r>
      <w:hyperlink r:id="rId13">
        <w:r w:rsidRPr="008E7038">
          <w:rPr>
            <w:color w:val="1155CC"/>
            <w:u w:val="single"/>
          </w:rPr>
          <w:t>www.LogitechG.com</w:t>
        </w:r>
      </w:hyperlink>
      <w:r w:rsidRPr="008E7038">
        <w:t xml:space="preserve">, </w:t>
      </w:r>
      <w:hyperlink r:id="rId14">
        <w:r w:rsidRPr="008E7038">
          <w:rPr>
            <w:color w:val="1155CC"/>
            <w:u w:val="single"/>
          </w:rPr>
          <w:t>firemním blogu</w:t>
        </w:r>
      </w:hyperlink>
      <w:r w:rsidRPr="008E7038">
        <w:t xml:space="preserve"> nebo na Twitteru s hashtagem </w:t>
      </w:r>
      <w:hyperlink r:id="rId15">
        <w:r w:rsidRPr="008E7038">
          <w:rPr>
            <w:color w:val="1155CC"/>
            <w:u w:val="single"/>
          </w:rPr>
          <w:t>@LogitechG</w:t>
        </w:r>
      </w:hyperlink>
      <w:r w:rsidRPr="008E7038">
        <w:t>.</w:t>
      </w:r>
    </w:p>
    <w:p w14:paraId="35382EC7" w14:textId="77777777" w:rsidR="00D2276F" w:rsidRPr="008E7038" w:rsidRDefault="00D2276F" w:rsidP="00D2276F">
      <w:pPr>
        <w:pStyle w:val="Normln1"/>
        <w:rPr>
          <w:lang w:val="cs-CZ"/>
        </w:rPr>
      </w:pPr>
    </w:p>
    <w:p w14:paraId="476763A1" w14:textId="77777777" w:rsidR="00D2276F" w:rsidRPr="008E7038" w:rsidRDefault="00D2276F" w:rsidP="00D2276F">
      <w:pPr>
        <w:pStyle w:val="Normln1"/>
        <w:spacing w:before="120" w:after="120" w:line="360" w:lineRule="auto"/>
        <w:jc w:val="center"/>
        <w:rPr>
          <w:lang w:val="cs-CZ"/>
        </w:rPr>
      </w:pPr>
      <w:r w:rsidRPr="008E7038">
        <w:rPr>
          <w:lang w:val="cs-CZ"/>
        </w:rPr>
        <w:t># # #</w:t>
      </w:r>
    </w:p>
    <w:p w14:paraId="6466016F" w14:textId="77777777" w:rsidR="00D2276F" w:rsidRDefault="00D2276F" w:rsidP="00D2276F">
      <w:pPr>
        <w:rPr>
          <w:color w:val="222222"/>
          <w:sz w:val="20"/>
          <w:szCs w:val="20"/>
          <w:highlight w:val="white"/>
        </w:rPr>
      </w:pPr>
    </w:p>
    <w:p w14:paraId="3851F962" w14:textId="77777777" w:rsidR="00D2276F" w:rsidRPr="00663C99" w:rsidRDefault="00D2276F" w:rsidP="00D2276F">
      <w:pPr>
        <w:rPr>
          <w:color w:val="222222"/>
          <w:sz w:val="16"/>
          <w:szCs w:val="16"/>
          <w:highlight w:val="white"/>
        </w:rPr>
      </w:pPr>
      <w:r w:rsidRPr="00663C99">
        <w:rPr>
          <w:color w:val="222222"/>
          <w:sz w:val="16"/>
          <w:szCs w:val="16"/>
          <w:highlight w:val="white"/>
        </w:rPr>
        <w:t xml:space="preserve">Logitech a další značky Logitech jsou ochranné známky nebo registrované ochranné známky společnosti Logitech Europe S.A. a/nebo jejích přidružených společností ve Spojených státech a dalších zemích. Veškeré ostatní ochranné známky jsou majetkem příslušných vlastníků. Více informací o společnosti Logitech a jejích produktech můžete získat na webových stránkách společnosti na adrese </w:t>
      </w:r>
      <w:hyperlink r:id="rId16">
        <w:r w:rsidRPr="00663C99">
          <w:rPr>
            <w:rStyle w:val="Hypertextovodkaz"/>
            <w:sz w:val="16"/>
            <w:szCs w:val="16"/>
            <w:highlight w:val="white"/>
          </w:rPr>
          <w:t>www.logitech.com</w:t>
        </w:r>
      </w:hyperlink>
      <w:r w:rsidRPr="00663C99">
        <w:rPr>
          <w:color w:val="222222"/>
          <w:sz w:val="16"/>
          <w:szCs w:val="16"/>
          <w:highlight w:val="white"/>
        </w:rPr>
        <w:t>.</w:t>
      </w:r>
    </w:p>
    <w:p w14:paraId="3BD8FA52" w14:textId="77777777" w:rsidR="00D2276F" w:rsidRDefault="00D2276F" w:rsidP="00D2276F">
      <w:pPr>
        <w:rPr>
          <w:rFonts w:ascii="Roboto" w:eastAsia="Roboto" w:hAnsi="Roboto" w:cs="Roboto"/>
          <w:color w:val="263238"/>
          <w:sz w:val="20"/>
          <w:szCs w:val="20"/>
          <w:highlight w:val="white"/>
        </w:rPr>
      </w:pPr>
    </w:p>
    <w:p w14:paraId="0E07EDD7" w14:textId="77777777" w:rsidR="00D2276F" w:rsidRDefault="00D2276F" w:rsidP="00D2276F">
      <w:pPr>
        <w:rPr>
          <w:highlight w:val="white"/>
        </w:rPr>
      </w:pPr>
      <w:r>
        <w:rPr>
          <w:rFonts w:ascii="Roboto" w:eastAsia="Roboto" w:hAnsi="Roboto" w:cs="Roboto"/>
          <w:color w:val="263238"/>
          <w:sz w:val="20"/>
          <w:szCs w:val="20"/>
          <w:highlight w:val="white"/>
        </w:rPr>
        <w:t>(LOGIIR)</w:t>
      </w:r>
    </w:p>
    <w:p w14:paraId="613C009C" w14:textId="77777777" w:rsidR="00D2276F" w:rsidRDefault="00D2276F" w:rsidP="00D2276F">
      <w:pPr>
        <w:spacing w:before="200" w:line="360" w:lineRule="auto"/>
        <w:rPr>
          <w:highlight w:val="white"/>
        </w:rPr>
      </w:pPr>
    </w:p>
    <w:p w14:paraId="00000020" w14:textId="21352297" w:rsidR="00F57694" w:rsidRDefault="00F57694" w:rsidP="00D2276F">
      <w:pPr>
        <w:rPr>
          <w:rFonts w:ascii="Roboto" w:eastAsia="Roboto" w:hAnsi="Roboto" w:cs="Roboto"/>
          <w:color w:val="263238"/>
          <w:highlight w:val="white"/>
        </w:rPr>
      </w:pPr>
    </w:p>
    <w:sectPr w:rsidR="00F57694">
      <w:headerReference w:type="default" r:id="rId17"/>
      <w:headerReference w:type="first" r:id="rId18"/>
      <w:pgSz w:w="12240" w:h="15840"/>
      <w:pgMar w:top="1440" w:right="1440" w:bottom="1440" w:left="1440" w:header="720" w:footer="720" w:gutter="0"/>
      <w:pgNumType w:start="1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226A74" w14:textId="77777777" w:rsidR="008D30FB" w:rsidRDefault="008D30FB">
      <w:pPr>
        <w:spacing w:line="240" w:lineRule="auto"/>
      </w:pPr>
      <w:r>
        <w:separator/>
      </w:r>
    </w:p>
  </w:endnote>
  <w:endnote w:type="continuationSeparator" w:id="0">
    <w:p w14:paraId="270B7744" w14:textId="77777777" w:rsidR="008D30FB" w:rsidRDefault="008D30F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ヒラギノ角ゴ Pro W3">
    <w:charset w:val="00"/>
    <w:family w:val="roman"/>
    <w:pitch w:val="default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Roboto">
    <w:altName w:val="Arial"/>
    <w:charset w:val="00"/>
    <w:family w:val="auto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DBB5BD" w14:textId="77777777" w:rsidR="008D30FB" w:rsidRDefault="008D30FB">
      <w:pPr>
        <w:spacing w:line="240" w:lineRule="auto"/>
      </w:pPr>
      <w:r>
        <w:separator/>
      </w:r>
    </w:p>
  </w:footnote>
  <w:footnote w:type="continuationSeparator" w:id="0">
    <w:p w14:paraId="636011EE" w14:textId="77777777" w:rsidR="008D30FB" w:rsidRDefault="008D30F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21" w14:textId="74DE9187" w:rsidR="00596136" w:rsidRDefault="00596136" w:rsidP="00D861CE">
    <w:pPr>
      <w:jc w:val="right"/>
      <w:rPr>
        <w:sz w:val="18"/>
        <w:szCs w:val="18"/>
      </w:rPr>
    </w:pPr>
    <w:r w:rsidRPr="00D861CE">
      <w:rPr>
        <w:sz w:val="18"/>
        <w:szCs w:val="18"/>
      </w:rPr>
      <w:t>Logitech G přidává senzor HERO 16K do nové řady herních myší</w:t>
    </w:r>
    <w:r>
      <w:rPr>
        <w:sz w:val="18"/>
        <w:szCs w:val="18"/>
      </w:rPr>
      <w:t xml:space="preserve"> - strana </w:t>
    </w:r>
    <w:r>
      <w:rPr>
        <w:sz w:val="18"/>
        <w:szCs w:val="18"/>
      </w:rPr>
      <w:fldChar w:fldCharType="begin"/>
    </w:r>
    <w:r>
      <w:rPr>
        <w:sz w:val="18"/>
        <w:szCs w:val="18"/>
      </w:rPr>
      <w:instrText>PAGE</w:instrText>
    </w:r>
    <w:r>
      <w:rPr>
        <w:sz w:val="18"/>
        <w:szCs w:val="18"/>
      </w:rPr>
      <w:fldChar w:fldCharType="separate"/>
    </w:r>
    <w:r>
      <w:rPr>
        <w:sz w:val="18"/>
        <w:szCs w:val="18"/>
      </w:rPr>
      <w:t>2</w:t>
    </w:r>
    <w:r>
      <w:rPr>
        <w:sz w:val="18"/>
        <w:szCs w:val="18"/>
      </w:rPr>
      <w:fldChar w:fldCharType="end"/>
    </w:r>
    <w:r>
      <w:rPr>
        <w:sz w:val="18"/>
        <w:szCs w:val="18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22" w14:textId="77777777" w:rsidR="00596136" w:rsidRDefault="00596136">
    <w:pPr>
      <w:jc w:val="right"/>
      <w:rPr>
        <w:color w:val="FF000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yNDUztTQ0sADSRko6SsGpxcWZ+XkgBca1ABbxGV0sAAAA"/>
  </w:docVars>
  <w:rsids>
    <w:rsidRoot w:val="00F57694"/>
    <w:rsid w:val="000367C3"/>
    <w:rsid w:val="000456E1"/>
    <w:rsid w:val="000918F1"/>
    <w:rsid w:val="0011604A"/>
    <w:rsid w:val="001300F1"/>
    <w:rsid w:val="00132A46"/>
    <w:rsid w:val="0014117D"/>
    <w:rsid w:val="00193048"/>
    <w:rsid w:val="001A10D9"/>
    <w:rsid w:val="001F31DF"/>
    <w:rsid w:val="00245931"/>
    <w:rsid w:val="002C56EA"/>
    <w:rsid w:val="002E60A6"/>
    <w:rsid w:val="003D6762"/>
    <w:rsid w:val="003E5357"/>
    <w:rsid w:val="00407AA9"/>
    <w:rsid w:val="004778A8"/>
    <w:rsid w:val="004E4DBA"/>
    <w:rsid w:val="00517D21"/>
    <w:rsid w:val="0054787B"/>
    <w:rsid w:val="00567295"/>
    <w:rsid w:val="00596136"/>
    <w:rsid w:val="005A3C91"/>
    <w:rsid w:val="00681A49"/>
    <w:rsid w:val="006911B1"/>
    <w:rsid w:val="00721FC3"/>
    <w:rsid w:val="007813B7"/>
    <w:rsid w:val="007E1549"/>
    <w:rsid w:val="00812EFA"/>
    <w:rsid w:val="008D30FB"/>
    <w:rsid w:val="00A03FA9"/>
    <w:rsid w:val="00A861D6"/>
    <w:rsid w:val="00AA43D1"/>
    <w:rsid w:val="00AB695D"/>
    <w:rsid w:val="00AE7FEC"/>
    <w:rsid w:val="00B71FBA"/>
    <w:rsid w:val="00B97F28"/>
    <w:rsid w:val="00BC3BEE"/>
    <w:rsid w:val="00BC578D"/>
    <w:rsid w:val="00C74F09"/>
    <w:rsid w:val="00C751C4"/>
    <w:rsid w:val="00CF40A5"/>
    <w:rsid w:val="00D2276F"/>
    <w:rsid w:val="00D44040"/>
    <w:rsid w:val="00D861CE"/>
    <w:rsid w:val="00DB3E81"/>
    <w:rsid w:val="00DB67FB"/>
    <w:rsid w:val="00E06FD9"/>
    <w:rsid w:val="00E41359"/>
    <w:rsid w:val="00E65B86"/>
    <w:rsid w:val="00E761B6"/>
    <w:rsid w:val="00EB1392"/>
    <w:rsid w:val="00F57694"/>
    <w:rsid w:val="00F771AF"/>
    <w:rsid w:val="00FC24F3"/>
    <w:rsid w:val="00FD7C3E"/>
    <w:rsid w:val="00FE75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4F60D1"/>
  <w15:docId w15:val="{E91B7294-2C2C-4228-9544-643AC5F484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cs-CZ" w:eastAsia="ja-JP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dpis2">
    <w:name w:val="heading 2"/>
    <w:basedOn w:val="Normln"/>
    <w:next w:val="Normln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dpis3">
    <w:name w:val="heading 3"/>
    <w:basedOn w:val="Normln"/>
    <w:next w:val="Normln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dpis4">
    <w:name w:val="heading 4"/>
    <w:basedOn w:val="Normln"/>
    <w:next w:val="Normln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dpis5">
    <w:name w:val="heading 5"/>
    <w:basedOn w:val="Normln"/>
    <w:next w:val="Normln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Nadpis6">
    <w:name w:val="heading 6"/>
    <w:basedOn w:val="Normln"/>
    <w:next w:val="Normln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"/>
    <w:next w:val="Normln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Podnadpis">
    <w:name w:val="Subtitle"/>
    <w:basedOn w:val="Normln"/>
    <w:next w:val="Normln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Textkomente">
    <w:name w:val="annotation text"/>
    <w:basedOn w:val="Normln"/>
    <w:link w:val="Textkomente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Pr>
      <w:sz w:val="20"/>
      <w:szCs w:val="20"/>
    </w:rPr>
  </w:style>
  <w:style w:type="character" w:styleId="Odkaznakoment">
    <w:name w:val="annotation reference"/>
    <w:basedOn w:val="Standardnpsmoodstavce"/>
    <w:uiPriority w:val="99"/>
    <w:semiHidden/>
    <w:unhideWhenUsed/>
    <w:rPr>
      <w:sz w:val="16"/>
      <w:szCs w:val="1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81A49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81A49"/>
    <w:rPr>
      <w:rFonts w:ascii="Segoe UI" w:hAnsi="Segoe UI" w:cs="Segoe UI"/>
      <w:sz w:val="18"/>
      <w:szCs w:val="18"/>
    </w:rPr>
  </w:style>
  <w:style w:type="paragraph" w:styleId="Zhlav">
    <w:name w:val="header"/>
    <w:basedOn w:val="Normln"/>
    <w:link w:val="ZhlavChar"/>
    <w:uiPriority w:val="99"/>
    <w:unhideWhenUsed/>
    <w:rsid w:val="00D861CE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D861CE"/>
  </w:style>
  <w:style w:type="paragraph" w:styleId="Zpat">
    <w:name w:val="footer"/>
    <w:basedOn w:val="Normln"/>
    <w:link w:val="ZpatChar"/>
    <w:uiPriority w:val="99"/>
    <w:unhideWhenUsed/>
    <w:rsid w:val="00D861CE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D861CE"/>
  </w:style>
  <w:style w:type="paragraph" w:customStyle="1" w:styleId="Bezmezer1">
    <w:name w:val="Bez mezer1"/>
    <w:uiPriority w:val="1"/>
    <w:qFormat/>
    <w:rsid w:val="000367C3"/>
    <w:pPr>
      <w:autoSpaceDE w:val="0"/>
      <w:autoSpaceDN w:val="0"/>
      <w:adjustRightInd w:val="0"/>
      <w:spacing w:line="240" w:lineRule="auto"/>
    </w:pPr>
    <w:rPr>
      <w:rFonts w:ascii="Times New Roman" w:eastAsia="ヒラギノ角ゴ Pro W3" w:hAnsi="Times New Roman" w:cs="Times New Roman"/>
      <w:color w:val="000000"/>
      <w:lang w:val="en-US" w:eastAsia="en-US"/>
    </w:rPr>
  </w:style>
  <w:style w:type="paragraph" w:customStyle="1" w:styleId="Normln1">
    <w:name w:val="Normální1"/>
    <w:rsid w:val="00D2276F"/>
    <w:pPr>
      <w:widowControl w:val="0"/>
      <w:pBdr>
        <w:top w:val="nil"/>
        <w:left w:val="nil"/>
        <w:bottom w:val="nil"/>
        <w:right w:val="nil"/>
        <w:between w:val="nil"/>
      </w:pBdr>
    </w:pPr>
    <w:rPr>
      <w:color w:val="000000"/>
      <w:lang w:val="en-US" w:eastAsia="en-US"/>
    </w:rPr>
  </w:style>
  <w:style w:type="character" w:styleId="Hypertextovodkaz">
    <w:name w:val="Hyperlink"/>
    <w:basedOn w:val="Standardnpsmoodstavce"/>
    <w:uiPriority w:val="99"/>
    <w:unhideWhenUsed/>
    <w:rsid w:val="00D2276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log.logitech.com/2019/06/11/logitech-g-hero-expansion/" TargetMode="External"/><Relationship Id="rId13" Type="http://schemas.openxmlformats.org/officeDocument/2006/relationships/hyperlink" Target="http://www.logitechg.com/" TargetMode="External"/><Relationship Id="rId1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yperlink" Target="mailto:leona.dankova@taktiq.comn" TargetMode="External"/><Relationship Id="rId12" Type="http://schemas.openxmlformats.org/officeDocument/2006/relationships/hyperlink" Target="https://twitter.com/LogitechG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://cts.businesswire.com/ct/CT?id=smartlink&amp;url=http%3A%2F%2Fwww.logitech.com&amp;esheet=51739948&amp;newsitemid=20180108006876&amp;lan=en-US&amp;anchor=www.logitech.com&amp;index=10&amp;md5=d088f386496b7af38236e741face445d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blog.logitech.com/category/product/pc-gaming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twitter.com/LogitechG" TargetMode="External"/><Relationship Id="rId10" Type="http://schemas.openxmlformats.org/officeDocument/2006/relationships/hyperlink" Target="https://gaming.logitech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logitechg.com" TargetMode="External"/><Relationship Id="rId14" Type="http://schemas.openxmlformats.org/officeDocument/2006/relationships/hyperlink" Target="http://cts.businesswire.com/ct/CT?id=smartlink&amp;url=http%3A%2F%2Fblog.logitech.com%2F&amp;esheet=51137736&amp;newsitemid=20150708005372&amp;lan=en-US&amp;anchor=company%C2%A0blog&amp;index=7&amp;md5=99dd718c7c2f1ec129bea955df72977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0D455B-8E30-4D87-844B-C5D7626CCE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833</Words>
  <Characters>4919</Characters>
  <Application>Microsoft Office Word</Application>
  <DocSecurity>0</DocSecurity>
  <Lines>40</Lines>
  <Paragraphs>1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K</dc:creator>
  <cp:lastModifiedBy>User</cp:lastModifiedBy>
  <cp:revision>4</cp:revision>
  <cp:lastPrinted>2019-06-10T06:31:00Z</cp:lastPrinted>
  <dcterms:created xsi:type="dcterms:W3CDTF">2019-06-11T12:03:00Z</dcterms:created>
  <dcterms:modified xsi:type="dcterms:W3CDTF">2019-06-11T12:24:00Z</dcterms:modified>
</cp:coreProperties>
</file>